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00"/>
  <w:body>
    <w:p w14:paraId="58108CC5" w14:textId="2AFB04B5" w:rsidR="00CB48FA" w:rsidRPr="0058767E" w:rsidRDefault="00CB48FA" w:rsidP="00B129A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b/>
          <w:bCs/>
          <w:sz w:val="40"/>
          <w:szCs w:val="40"/>
          <w:lang w:eastAsia="en-CA"/>
        </w:rPr>
      </w:pPr>
      <w:r w:rsidRPr="0058767E">
        <w:rPr>
          <w:rFonts w:ascii="Segoe UI" w:eastAsia="Times New Roman" w:hAnsi="Segoe UI" w:cs="Segoe UI"/>
          <w:b/>
          <w:bCs/>
          <w:sz w:val="40"/>
          <w:szCs w:val="40"/>
          <w:lang w:eastAsia="en-CA"/>
        </w:rPr>
        <w:t>IN CASE OF EMERGENCY CALL 911</w:t>
      </w:r>
    </w:p>
    <w:p w14:paraId="7AF063ED" w14:textId="77777777" w:rsidR="00B129A1" w:rsidRPr="00114672" w:rsidRDefault="00B129A1" w:rsidP="00B129A1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lang w:eastAsia="en-CA"/>
        </w:rPr>
      </w:pPr>
    </w:p>
    <w:tbl>
      <w:tblPr>
        <w:tblW w:w="10620" w:type="dxa"/>
        <w:tblInd w:w="-4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20"/>
      </w:tblGrid>
      <w:tr w:rsidR="00CB48FA" w:rsidRPr="00493707" w14:paraId="75B59B74" w14:textId="77777777" w:rsidTr="007E4D6F">
        <w:tc>
          <w:tcPr>
            <w:tcW w:w="10620" w:type="dxa"/>
            <w:tcBorders>
              <w:top w:val="single" w:sz="2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1840126A" w14:textId="3F8E3821" w:rsidR="00CB48FA" w:rsidRPr="0070424A" w:rsidRDefault="00CB48FA" w:rsidP="00E7044F">
            <w:pPr>
              <w:spacing w:after="0" w:line="240" w:lineRule="auto"/>
              <w:ind w:left="101"/>
              <w:textAlignment w:val="baseline"/>
              <w:rPr>
                <w:rFonts w:ascii="Calibri" w:eastAsia="Times New Roman" w:hAnsi="Calibri" w:cs="Calibri"/>
                <w:sz w:val="32"/>
                <w:szCs w:val="32"/>
                <w:lang w:eastAsia="en-CA"/>
              </w:rPr>
            </w:pPr>
            <w:r w:rsidRPr="0070424A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PROJECT NAME: </w:t>
            </w:r>
            <w:r w:rsidRPr="0070424A">
              <w:rPr>
                <w:rFonts w:ascii="Calibri" w:eastAsia="Times New Roman" w:hAnsi="Calibri" w:cs="Calibri"/>
                <w:sz w:val="32"/>
                <w:szCs w:val="32"/>
                <w:lang w:eastAsia="en-CA"/>
              </w:rPr>
              <w:t> </w:t>
            </w:r>
          </w:p>
          <w:p w14:paraId="4A9949EB" w14:textId="6D497467" w:rsidR="00CB48FA" w:rsidRPr="0070424A" w:rsidRDefault="00CB48FA" w:rsidP="0002006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32"/>
                <w:szCs w:val="32"/>
                <w:lang w:eastAsia="en-CA"/>
              </w:rPr>
            </w:pPr>
          </w:p>
        </w:tc>
      </w:tr>
      <w:tr w:rsidR="00B4063D" w:rsidRPr="00493707" w14:paraId="05D4B56B" w14:textId="77777777" w:rsidTr="007E4D6F">
        <w:tc>
          <w:tcPr>
            <w:tcW w:w="10620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1843C3FB" w14:textId="77777777" w:rsidR="00B4063D" w:rsidRPr="0070424A" w:rsidRDefault="00B4063D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70424A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Site Address:</w:t>
            </w:r>
          </w:p>
          <w:p w14:paraId="28BD6B93" w14:textId="433D0DB5" w:rsidR="00B4063D" w:rsidRPr="0070424A" w:rsidRDefault="00B4063D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</w:p>
        </w:tc>
      </w:tr>
      <w:tr w:rsidR="006E3F41" w:rsidRPr="001B2A9B" w14:paraId="39D3AC90" w14:textId="77777777" w:rsidTr="007E4D6F">
        <w:tc>
          <w:tcPr>
            <w:tcW w:w="10620" w:type="dxa"/>
            <w:tcBorders>
              <w:top w:val="single" w:sz="24" w:space="0" w:color="auto"/>
              <w:left w:val="nil"/>
              <w:bottom w:val="single" w:sz="4" w:space="0" w:color="auto"/>
              <w:right w:val="nil"/>
            </w:tcBorders>
            <w:shd w:val="clear" w:color="auto" w:fill="FFD966" w:themeFill="accent4" w:themeFillTint="99"/>
          </w:tcPr>
          <w:p w14:paraId="2201CAF4" w14:textId="77777777" w:rsidR="006E3F41" w:rsidRPr="001B2A9B" w:rsidRDefault="006E3F4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</w:tr>
      <w:tr w:rsidR="006E3F41" w:rsidRPr="00C50371" w14:paraId="3F73DBA0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10AFB307" w14:textId="1758A2DA" w:rsidR="006E3F41" w:rsidRPr="00C50371" w:rsidRDefault="00DA33F6" w:rsidP="00C50371">
            <w:pPr>
              <w:spacing w:after="0" w:line="240" w:lineRule="auto"/>
              <w:ind w:left="132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C50371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>PRIME CONTRACTOR DESIGNATION</w:t>
            </w:r>
          </w:p>
        </w:tc>
      </w:tr>
      <w:tr w:rsidR="006E3F41" w:rsidRPr="00AF7E96" w14:paraId="57052E75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1823BA95" w14:textId="77777777" w:rsidR="006E3F41" w:rsidRDefault="00AE0B6A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AF7E96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>Employer Name:</w:t>
            </w:r>
          </w:p>
          <w:p w14:paraId="2D0940BC" w14:textId="185BE317" w:rsidR="00C50371" w:rsidRPr="00AF7E96" w:rsidRDefault="00C5037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</w:p>
        </w:tc>
      </w:tr>
      <w:tr w:rsidR="006E3F41" w:rsidRPr="00AF7E96" w14:paraId="08B8F24A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133C33A9" w14:textId="77777777" w:rsidR="006E3F41" w:rsidRDefault="00AE0B6A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AF7E96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>Prime Contractor Representative Name:</w:t>
            </w:r>
          </w:p>
          <w:p w14:paraId="71F2BFE7" w14:textId="2BB67F3E" w:rsidR="00C50371" w:rsidRPr="00AF7E96" w:rsidRDefault="00C5037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</w:p>
        </w:tc>
      </w:tr>
      <w:tr w:rsidR="006E3F41" w:rsidRPr="00AF7E96" w14:paraId="4C77DAF3" w14:textId="77777777" w:rsidTr="00B129A1">
        <w:tc>
          <w:tcPr>
            <w:tcW w:w="10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546"/>
          </w:tcPr>
          <w:p w14:paraId="35E474A6" w14:textId="77777777" w:rsidR="006E3F41" w:rsidRDefault="00AE0B6A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  <w:r w:rsidRPr="00AF7E96"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  <w:t xml:space="preserve">Prime Contractor Representative Number: </w:t>
            </w:r>
          </w:p>
          <w:p w14:paraId="6B984ABB" w14:textId="07968E79" w:rsidR="00C50371" w:rsidRPr="00AF7E96" w:rsidRDefault="00C5037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56"/>
                <w:szCs w:val="56"/>
                <w:lang w:val="en-US" w:eastAsia="en-CA"/>
              </w:rPr>
            </w:pPr>
          </w:p>
        </w:tc>
      </w:tr>
      <w:tr w:rsidR="00C15C52" w:rsidRPr="00C15C52" w14:paraId="3D7348D9" w14:textId="77777777" w:rsidTr="00966E0D">
        <w:trPr>
          <w:trHeight w:val="255"/>
        </w:trPr>
        <w:tc>
          <w:tcPr>
            <w:tcW w:w="10620" w:type="dxa"/>
            <w:tcBorders>
              <w:top w:val="single" w:sz="4" w:space="0" w:color="auto"/>
              <w:left w:val="nil"/>
              <w:bottom w:val="single" w:sz="24" w:space="0" w:color="auto"/>
              <w:right w:val="nil"/>
            </w:tcBorders>
            <w:shd w:val="clear" w:color="auto" w:fill="FFD966" w:themeFill="accent4" w:themeFillTint="99"/>
            <w:hideMark/>
          </w:tcPr>
          <w:p w14:paraId="18D84F9F" w14:textId="77777777" w:rsidR="00C15C52" w:rsidRPr="00C15C52" w:rsidRDefault="00C15C52" w:rsidP="00C15C52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  <w:r w:rsidRPr="00C15C52"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 </w:t>
            </w:r>
          </w:p>
        </w:tc>
      </w:tr>
      <w:tr w:rsidR="001472AE" w:rsidRPr="00EC044F" w14:paraId="6E551E54" w14:textId="77777777" w:rsidTr="00DA25A2">
        <w:tc>
          <w:tcPr>
            <w:tcW w:w="10620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B3E4BA7" w14:textId="2D4132A6" w:rsidR="001472AE" w:rsidRPr="00EC044F" w:rsidRDefault="001472AE" w:rsidP="00DA25A2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  <w:proofErr w:type="gramStart"/>
            <w:r w:rsidRPr="00EC044F"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  <w:t>24 hour</w:t>
            </w:r>
            <w:proofErr w:type="gramEnd"/>
            <w:r w:rsidRPr="00EC044F"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  <w:t xml:space="preserve"> contact for urgent issues</w:t>
            </w:r>
          </w:p>
          <w:p w14:paraId="4B71F873" w14:textId="03A6A03A" w:rsidR="001472AE" w:rsidRPr="00EC044F" w:rsidRDefault="001472AE" w:rsidP="001472AE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40"/>
                <w:szCs w:val="40"/>
                <w:lang w:eastAsia="en-CA"/>
              </w:rPr>
            </w:pPr>
          </w:p>
        </w:tc>
      </w:tr>
      <w:tr w:rsidR="00DA25A2" w:rsidRPr="00EC044F" w14:paraId="2F410945" w14:textId="77777777" w:rsidTr="00DA25A2">
        <w:tc>
          <w:tcPr>
            <w:tcW w:w="10620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C09C115" w14:textId="77777777" w:rsidR="00DA25A2" w:rsidRPr="00EC044F" w:rsidRDefault="00DA25A2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  <w:r w:rsidRPr="00EC044F"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  <w:t xml:space="preserve">Name / Phone: </w:t>
            </w:r>
          </w:p>
          <w:p w14:paraId="1DD5D45F" w14:textId="2E81FE69" w:rsidR="00DA25A2" w:rsidRPr="00EC044F" w:rsidRDefault="00DA25A2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</w:p>
        </w:tc>
      </w:tr>
      <w:tr w:rsidR="001472AE" w:rsidRPr="00211421" w14:paraId="04387A3E" w14:textId="77777777" w:rsidTr="00DA25A2">
        <w:tc>
          <w:tcPr>
            <w:tcW w:w="10620" w:type="dxa"/>
            <w:tcBorders>
              <w:top w:val="single" w:sz="24" w:space="0" w:color="auto"/>
              <w:bottom w:val="single" w:sz="24" w:space="0" w:color="auto"/>
            </w:tcBorders>
            <w:shd w:val="clear" w:color="auto" w:fill="FFD966" w:themeFill="accent4" w:themeFillTint="99"/>
            <w:vAlign w:val="center"/>
          </w:tcPr>
          <w:p w14:paraId="51ECCB1A" w14:textId="77777777" w:rsidR="001472AE" w:rsidRPr="00211421" w:rsidRDefault="001472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</w:tr>
      <w:tr w:rsidR="00392986" w:rsidRPr="00EC044F" w14:paraId="21A8C154" w14:textId="77777777" w:rsidTr="00DA25A2">
        <w:tc>
          <w:tcPr>
            <w:tcW w:w="10620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3EBA1BE" w14:textId="493CEF96" w:rsidR="00392986" w:rsidRPr="00EC044F" w:rsidRDefault="00392986" w:rsidP="00392986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</w:pPr>
            <w:r w:rsidRPr="00EC044F">
              <w:rPr>
                <w:rFonts w:ascii="Calibri" w:eastAsia="Times New Roman" w:hAnsi="Calibri" w:cs="Calibri"/>
                <w:b/>
                <w:bCs/>
                <w:sz w:val="40"/>
                <w:szCs w:val="40"/>
                <w:lang w:val="en-US" w:eastAsia="en-CA"/>
              </w:rPr>
              <w:t>Non-urgent concerns</w:t>
            </w:r>
          </w:p>
        </w:tc>
      </w:tr>
      <w:tr w:rsidR="00392986" w:rsidRPr="00EC044F" w14:paraId="10302B95" w14:textId="77777777" w:rsidTr="00DA25A2">
        <w:tc>
          <w:tcPr>
            <w:tcW w:w="10620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A5CAB9B" w14:textId="3EC35F0A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Employer</w:t>
            </w:r>
            <w:r w:rsidR="00422251"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 xml:space="preserve"> Name</w:t>
            </w: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:</w:t>
            </w:r>
          </w:p>
        </w:tc>
      </w:tr>
      <w:tr w:rsidR="00392986" w:rsidRPr="00EC044F" w14:paraId="724A46DC" w14:textId="77777777" w:rsidTr="00DA25A2">
        <w:tc>
          <w:tcPr>
            <w:tcW w:w="10620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701FCC2" w14:textId="54D560C8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Contact Name:</w:t>
            </w:r>
          </w:p>
        </w:tc>
      </w:tr>
      <w:tr w:rsidR="00392986" w:rsidRPr="00EC044F" w14:paraId="35AAD719" w14:textId="77777777" w:rsidTr="00DA25A2">
        <w:tc>
          <w:tcPr>
            <w:tcW w:w="10620" w:type="dxa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906D1C9" w14:textId="72464982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>Phone:</w:t>
            </w:r>
          </w:p>
        </w:tc>
      </w:tr>
      <w:tr w:rsidR="00392986" w:rsidRPr="00EC044F" w14:paraId="20B1E0F4" w14:textId="77777777" w:rsidTr="00DA25A2">
        <w:tc>
          <w:tcPr>
            <w:tcW w:w="10620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3AAF627" w14:textId="3917AE18" w:rsidR="00392986" w:rsidRPr="00E74449" w:rsidRDefault="00EC31AE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</w:pPr>
            <w:r w:rsidRPr="00E74449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US" w:eastAsia="en-CA"/>
              </w:rPr>
              <w:t xml:space="preserve">Email/website: </w:t>
            </w:r>
          </w:p>
        </w:tc>
      </w:tr>
      <w:tr w:rsidR="00392986" w:rsidRPr="00493707" w14:paraId="489A5C4D" w14:textId="77777777" w:rsidTr="00694EE3">
        <w:tc>
          <w:tcPr>
            <w:tcW w:w="10620" w:type="dxa"/>
            <w:tcBorders>
              <w:top w:val="single" w:sz="24" w:space="0" w:color="auto"/>
            </w:tcBorders>
            <w:shd w:val="clear" w:color="auto" w:fill="FFD966" w:themeFill="accent4" w:themeFillTint="99"/>
            <w:vAlign w:val="center"/>
          </w:tcPr>
          <w:p w14:paraId="6E36D51B" w14:textId="77777777" w:rsidR="00392986" w:rsidRDefault="00392986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</w:tr>
    </w:tbl>
    <w:p w14:paraId="6E4681F5" w14:textId="528893CC" w:rsidR="001B4712" w:rsidRPr="001B4712" w:rsidRDefault="001B4712" w:rsidP="007D247B">
      <w:pPr>
        <w:tabs>
          <w:tab w:val="left" w:pos="3535"/>
        </w:tabs>
      </w:pPr>
    </w:p>
    <w:sectPr w:rsidR="001B4712" w:rsidRPr="001B4712" w:rsidSect="00020065">
      <w:headerReference w:type="default" r:id="rId11"/>
      <w:footerReference w:type="default" r:id="rId12"/>
      <w:pgSz w:w="12240" w:h="15840"/>
      <w:pgMar w:top="720" w:right="720" w:bottom="432" w:left="1368" w:header="706" w:footer="3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AB3B8" w14:textId="77777777" w:rsidR="003857A5" w:rsidRDefault="003857A5" w:rsidP="00920F37">
      <w:pPr>
        <w:spacing w:after="0" w:line="240" w:lineRule="auto"/>
      </w:pPr>
      <w:r>
        <w:separator/>
      </w:r>
    </w:p>
  </w:endnote>
  <w:endnote w:type="continuationSeparator" w:id="0">
    <w:p w14:paraId="474088AD" w14:textId="77777777" w:rsidR="003857A5" w:rsidRDefault="003857A5" w:rsidP="00920F37">
      <w:pPr>
        <w:spacing w:after="0" w:line="240" w:lineRule="auto"/>
      </w:pPr>
      <w:r>
        <w:continuationSeparator/>
      </w:r>
    </w:p>
  </w:endnote>
  <w:endnote w:type="continuationNotice" w:id="1">
    <w:p w14:paraId="47ED6506" w14:textId="77777777" w:rsidR="003857A5" w:rsidRDefault="003857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123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43AD6" w14:textId="42132D02" w:rsidR="00A42FDE" w:rsidRDefault="008E2C59" w:rsidP="00CA76E8">
        <w:pPr>
          <w:pStyle w:val="Footer"/>
          <w:pBdr>
            <w:top w:val="single" w:sz="4" w:space="1" w:color="auto"/>
          </w:pBdr>
        </w:pPr>
        <w:r w:rsidRPr="00ED49CA">
          <w:rPr>
            <w:sz w:val="16"/>
          </w:rPr>
          <w:t xml:space="preserve">AMHSA </w:t>
        </w:r>
        <w:r w:rsidR="00A9384A">
          <w:rPr>
            <w:sz w:val="16"/>
          </w:rPr>
          <w:t xml:space="preserve">Notice of PC &amp; Emergency Contacts </w:t>
        </w:r>
        <w:r w:rsidRPr="00ED49CA">
          <w:rPr>
            <w:sz w:val="16"/>
          </w:rPr>
          <w:t xml:space="preserve"> </w:t>
        </w:r>
        <w:proofErr w:type="spellStart"/>
        <w:r w:rsidRPr="00ED49CA">
          <w:rPr>
            <w:sz w:val="16"/>
          </w:rPr>
          <w:t>vr</w:t>
        </w:r>
        <w:proofErr w:type="spellEnd"/>
        <w:r>
          <w:rPr>
            <w:sz w:val="16"/>
          </w:rPr>
          <w:t>.</w:t>
        </w:r>
        <w:r w:rsidRPr="00ED49CA">
          <w:rPr>
            <w:sz w:val="16"/>
          </w:rPr>
          <w:t xml:space="preserve"> 0</w:t>
        </w:r>
        <w:r w:rsidR="00A9384A">
          <w:rPr>
            <w:sz w:val="16"/>
          </w:rPr>
          <w:t>.1</w:t>
        </w:r>
        <w:r w:rsidR="000B37D9">
          <w:rPr>
            <w:sz w:val="16"/>
          </w:rPr>
          <w:tab/>
          <w:t xml:space="preserve">          </w:t>
        </w:r>
        <w:r w:rsidR="00E540DF">
          <w:rPr>
            <w:sz w:val="16"/>
          </w:rPr>
          <w:t xml:space="preserve">                                 </w:t>
        </w:r>
        <w:r>
          <w:rPr>
            <w:sz w:val="16"/>
          </w:rPr>
          <w:t xml:space="preserve">                                                                                 </w:t>
        </w: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0B37D9">
          <w:rPr>
            <w:noProof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81A6A" w14:textId="77777777" w:rsidR="003857A5" w:rsidRDefault="003857A5" w:rsidP="00920F37">
      <w:pPr>
        <w:spacing w:after="0" w:line="240" w:lineRule="auto"/>
      </w:pPr>
      <w:r>
        <w:separator/>
      </w:r>
    </w:p>
  </w:footnote>
  <w:footnote w:type="continuationSeparator" w:id="0">
    <w:p w14:paraId="0B8E8B12" w14:textId="77777777" w:rsidR="003857A5" w:rsidRDefault="003857A5" w:rsidP="00920F37">
      <w:pPr>
        <w:spacing w:after="0" w:line="240" w:lineRule="auto"/>
      </w:pPr>
      <w:r>
        <w:continuationSeparator/>
      </w:r>
    </w:p>
  </w:footnote>
  <w:footnote w:type="continuationNotice" w:id="1">
    <w:p w14:paraId="3C6506DC" w14:textId="77777777" w:rsidR="003857A5" w:rsidRDefault="003857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70" w:type="dxa"/>
      <w:tblInd w:w="-8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84"/>
      <w:gridCol w:w="3186"/>
    </w:tblGrid>
    <w:tr w:rsidR="00721053" w14:paraId="11BB807F" w14:textId="77777777" w:rsidTr="00783D5C">
      <w:tc>
        <w:tcPr>
          <w:tcW w:w="8589" w:type="dxa"/>
          <w:tcBorders>
            <w:bottom w:val="single" w:sz="4" w:space="0" w:color="auto"/>
          </w:tcBorders>
        </w:tcPr>
        <w:p w14:paraId="42852271" w14:textId="77777777" w:rsidR="00AA6603" w:rsidRPr="00783D5C" w:rsidRDefault="00D97D26" w:rsidP="00905779">
          <w:pPr>
            <w:pStyle w:val="Header"/>
            <w:rPr>
              <w:rFonts w:ascii="Barlow" w:hAnsi="Barlow"/>
              <w:b/>
              <w:sz w:val="56"/>
              <w:szCs w:val="56"/>
            </w:rPr>
          </w:pPr>
          <w:r w:rsidRPr="00783D5C">
            <w:rPr>
              <w:rFonts w:ascii="Barlow" w:hAnsi="Barlow"/>
              <w:b/>
              <w:sz w:val="56"/>
              <w:szCs w:val="56"/>
            </w:rPr>
            <w:t xml:space="preserve">Notice of Prime Contractor </w:t>
          </w:r>
        </w:p>
        <w:p w14:paraId="3CAE544C" w14:textId="73427044" w:rsidR="00CB4887" w:rsidRPr="00CB48FA" w:rsidRDefault="00D97D26" w:rsidP="00905779">
          <w:pPr>
            <w:pStyle w:val="Header"/>
            <w:rPr>
              <w:sz w:val="28"/>
              <w:szCs w:val="16"/>
            </w:rPr>
          </w:pPr>
          <w:r w:rsidRPr="00783D5C">
            <w:rPr>
              <w:rFonts w:ascii="Barlow" w:hAnsi="Barlow"/>
              <w:bCs/>
              <w:sz w:val="28"/>
              <w:szCs w:val="28"/>
            </w:rPr>
            <w:t>&amp;</w:t>
          </w:r>
          <w:r w:rsidRPr="00783D5C">
            <w:rPr>
              <w:rFonts w:ascii="Barlow" w:hAnsi="Barlow"/>
              <w:bCs/>
              <w:sz w:val="36"/>
              <w:szCs w:val="18"/>
            </w:rPr>
            <w:t xml:space="preserve"> </w:t>
          </w:r>
          <w:r w:rsidRPr="00783D5C">
            <w:rPr>
              <w:rFonts w:ascii="Barlow" w:hAnsi="Barlow"/>
              <w:sz w:val="28"/>
              <w:szCs w:val="16"/>
            </w:rPr>
            <w:t>Emergency Contact Information</w:t>
          </w:r>
        </w:p>
      </w:tc>
      <w:tc>
        <w:tcPr>
          <w:tcW w:w="2481" w:type="dxa"/>
          <w:tcBorders>
            <w:bottom w:val="single" w:sz="4" w:space="0" w:color="auto"/>
          </w:tcBorders>
        </w:tcPr>
        <w:p w14:paraId="06E4C739" w14:textId="7B7DC393" w:rsidR="00721053" w:rsidRDefault="00020065" w:rsidP="00721053">
          <w:pPr>
            <w:pStyle w:val="Header"/>
            <w:jc w:val="right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22C4CC8D" wp14:editId="127D6A82">
                <wp:extent cx="1876738" cy="485775"/>
                <wp:effectExtent l="0" t="0" r="9525" b="0"/>
                <wp:docPr id="5" name="Picture 5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9079" cy="4863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A98279E" w14:textId="77777777" w:rsidR="00920F37" w:rsidRPr="00920F37" w:rsidRDefault="00920F37" w:rsidP="00920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F125F"/>
    <w:multiLevelType w:val="hybridMultilevel"/>
    <w:tmpl w:val="11AA1A4E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A354DD1"/>
    <w:multiLevelType w:val="hybridMultilevel"/>
    <w:tmpl w:val="230C09AA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4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355991"/>
    <w:multiLevelType w:val="hybridMultilevel"/>
    <w:tmpl w:val="D7B005CE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 w16cid:durableId="1432822055">
    <w:abstractNumId w:val="3"/>
  </w:num>
  <w:num w:numId="2" w16cid:durableId="1424953704">
    <w:abstractNumId w:val="0"/>
  </w:num>
  <w:num w:numId="3" w16cid:durableId="49380574">
    <w:abstractNumId w:val="10"/>
  </w:num>
  <w:num w:numId="4" w16cid:durableId="2102871062">
    <w:abstractNumId w:val="1"/>
  </w:num>
  <w:num w:numId="5" w16cid:durableId="1442649872">
    <w:abstractNumId w:val="14"/>
  </w:num>
  <w:num w:numId="6" w16cid:durableId="1815827817">
    <w:abstractNumId w:val="4"/>
  </w:num>
  <w:num w:numId="7" w16cid:durableId="1451390599">
    <w:abstractNumId w:val="11"/>
  </w:num>
  <w:num w:numId="8" w16cid:durableId="223025215">
    <w:abstractNumId w:val="17"/>
  </w:num>
  <w:num w:numId="9" w16cid:durableId="1537546099">
    <w:abstractNumId w:val="9"/>
  </w:num>
  <w:num w:numId="10" w16cid:durableId="1674263686">
    <w:abstractNumId w:val="2"/>
  </w:num>
  <w:num w:numId="11" w16cid:durableId="1682076605">
    <w:abstractNumId w:val="6"/>
  </w:num>
  <w:num w:numId="12" w16cid:durableId="912739860">
    <w:abstractNumId w:val="8"/>
  </w:num>
  <w:num w:numId="13" w16cid:durableId="387919624">
    <w:abstractNumId w:val="12"/>
  </w:num>
  <w:num w:numId="14" w16cid:durableId="282998454">
    <w:abstractNumId w:val="7"/>
  </w:num>
  <w:num w:numId="15" w16cid:durableId="1949700966">
    <w:abstractNumId w:val="15"/>
  </w:num>
  <w:num w:numId="16" w16cid:durableId="4210443">
    <w:abstractNumId w:val="5"/>
  </w:num>
  <w:num w:numId="17" w16cid:durableId="1262497216">
    <w:abstractNumId w:val="16"/>
  </w:num>
  <w:num w:numId="18" w16cid:durableId="1776443194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kwqQUA6KjDBSwAAAA="/>
  </w:docVars>
  <w:rsids>
    <w:rsidRoot w:val="00920F37"/>
    <w:rsid w:val="00000C2D"/>
    <w:rsid w:val="00003A44"/>
    <w:rsid w:val="00012E05"/>
    <w:rsid w:val="00013D99"/>
    <w:rsid w:val="00020065"/>
    <w:rsid w:val="00067D1A"/>
    <w:rsid w:val="00067FF1"/>
    <w:rsid w:val="000844F5"/>
    <w:rsid w:val="000A53E2"/>
    <w:rsid w:val="000B37D9"/>
    <w:rsid w:val="000D6E7D"/>
    <w:rsid w:val="00100278"/>
    <w:rsid w:val="00114672"/>
    <w:rsid w:val="00120A29"/>
    <w:rsid w:val="00133E96"/>
    <w:rsid w:val="001472AE"/>
    <w:rsid w:val="00160E3B"/>
    <w:rsid w:val="00163A13"/>
    <w:rsid w:val="0017408E"/>
    <w:rsid w:val="00175AF3"/>
    <w:rsid w:val="0017761A"/>
    <w:rsid w:val="00186652"/>
    <w:rsid w:val="001901F1"/>
    <w:rsid w:val="001A0139"/>
    <w:rsid w:val="001B2A9B"/>
    <w:rsid w:val="001B4712"/>
    <w:rsid w:val="001D5272"/>
    <w:rsid w:val="001E4E77"/>
    <w:rsid w:val="00211421"/>
    <w:rsid w:val="00211EE7"/>
    <w:rsid w:val="00223A02"/>
    <w:rsid w:val="002353D2"/>
    <w:rsid w:val="002550FD"/>
    <w:rsid w:val="00275382"/>
    <w:rsid w:val="00287F74"/>
    <w:rsid w:val="002A726E"/>
    <w:rsid w:val="002B4DAB"/>
    <w:rsid w:val="002B632D"/>
    <w:rsid w:val="002C28DE"/>
    <w:rsid w:val="002C3518"/>
    <w:rsid w:val="002D4105"/>
    <w:rsid w:val="002D624C"/>
    <w:rsid w:val="002E1728"/>
    <w:rsid w:val="002F4EB5"/>
    <w:rsid w:val="00304A32"/>
    <w:rsid w:val="00306F93"/>
    <w:rsid w:val="0031378D"/>
    <w:rsid w:val="00316331"/>
    <w:rsid w:val="003458E2"/>
    <w:rsid w:val="00346AA0"/>
    <w:rsid w:val="00384078"/>
    <w:rsid w:val="003857A5"/>
    <w:rsid w:val="00392986"/>
    <w:rsid w:val="003A4DEA"/>
    <w:rsid w:val="003B18A1"/>
    <w:rsid w:val="003B19BB"/>
    <w:rsid w:val="003C22C2"/>
    <w:rsid w:val="003D13B3"/>
    <w:rsid w:val="003E292A"/>
    <w:rsid w:val="003F197B"/>
    <w:rsid w:val="00406B64"/>
    <w:rsid w:val="00422251"/>
    <w:rsid w:val="00433552"/>
    <w:rsid w:val="0045040E"/>
    <w:rsid w:val="004555BA"/>
    <w:rsid w:val="00475D85"/>
    <w:rsid w:val="00480D8E"/>
    <w:rsid w:val="00493707"/>
    <w:rsid w:val="004A3524"/>
    <w:rsid w:val="004A4C1B"/>
    <w:rsid w:val="004A566F"/>
    <w:rsid w:val="004E2876"/>
    <w:rsid w:val="004E5BF6"/>
    <w:rsid w:val="004F2520"/>
    <w:rsid w:val="00521319"/>
    <w:rsid w:val="00532273"/>
    <w:rsid w:val="005410E3"/>
    <w:rsid w:val="005655C0"/>
    <w:rsid w:val="00570348"/>
    <w:rsid w:val="0057605C"/>
    <w:rsid w:val="0058179E"/>
    <w:rsid w:val="00584AAA"/>
    <w:rsid w:val="0058767E"/>
    <w:rsid w:val="00591A63"/>
    <w:rsid w:val="005C272E"/>
    <w:rsid w:val="005D44ED"/>
    <w:rsid w:val="005E119B"/>
    <w:rsid w:val="005E1AB6"/>
    <w:rsid w:val="005F48CA"/>
    <w:rsid w:val="005F7056"/>
    <w:rsid w:val="00620F18"/>
    <w:rsid w:val="00631665"/>
    <w:rsid w:val="0063546F"/>
    <w:rsid w:val="00652EBF"/>
    <w:rsid w:val="00656239"/>
    <w:rsid w:val="0066371A"/>
    <w:rsid w:val="00694111"/>
    <w:rsid w:val="00694EE3"/>
    <w:rsid w:val="006B74E7"/>
    <w:rsid w:val="006C7762"/>
    <w:rsid w:val="006D3231"/>
    <w:rsid w:val="006E1012"/>
    <w:rsid w:val="006E3F41"/>
    <w:rsid w:val="006F20B6"/>
    <w:rsid w:val="006F47F3"/>
    <w:rsid w:val="0070424A"/>
    <w:rsid w:val="00707074"/>
    <w:rsid w:val="007074DC"/>
    <w:rsid w:val="00711F73"/>
    <w:rsid w:val="007177BE"/>
    <w:rsid w:val="00721053"/>
    <w:rsid w:val="00756C56"/>
    <w:rsid w:val="00757DAF"/>
    <w:rsid w:val="00783D5C"/>
    <w:rsid w:val="00785E1E"/>
    <w:rsid w:val="007A2BF9"/>
    <w:rsid w:val="007A6BA9"/>
    <w:rsid w:val="007D247B"/>
    <w:rsid w:val="007D65A3"/>
    <w:rsid w:val="007E4D6F"/>
    <w:rsid w:val="007F12CD"/>
    <w:rsid w:val="008054E0"/>
    <w:rsid w:val="00812C3D"/>
    <w:rsid w:val="00813C7D"/>
    <w:rsid w:val="00814494"/>
    <w:rsid w:val="008239EA"/>
    <w:rsid w:val="008402EF"/>
    <w:rsid w:val="0084468A"/>
    <w:rsid w:val="00845520"/>
    <w:rsid w:val="008501CE"/>
    <w:rsid w:val="00852306"/>
    <w:rsid w:val="00852809"/>
    <w:rsid w:val="008550E4"/>
    <w:rsid w:val="00884356"/>
    <w:rsid w:val="00884455"/>
    <w:rsid w:val="00887F1D"/>
    <w:rsid w:val="008924E3"/>
    <w:rsid w:val="00894F50"/>
    <w:rsid w:val="008B61E2"/>
    <w:rsid w:val="008C083C"/>
    <w:rsid w:val="008D01F5"/>
    <w:rsid w:val="008D193E"/>
    <w:rsid w:val="008E2C59"/>
    <w:rsid w:val="008E5DD7"/>
    <w:rsid w:val="008E75AC"/>
    <w:rsid w:val="008F2B9A"/>
    <w:rsid w:val="00905779"/>
    <w:rsid w:val="00920F37"/>
    <w:rsid w:val="00921039"/>
    <w:rsid w:val="009305F8"/>
    <w:rsid w:val="00994C49"/>
    <w:rsid w:val="009A0E2F"/>
    <w:rsid w:val="009A5337"/>
    <w:rsid w:val="009A6256"/>
    <w:rsid w:val="009B4C96"/>
    <w:rsid w:val="009C4925"/>
    <w:rsid w:val="009D0AD5"/>
    <w:rsid w:val="009F5FC4"/>
    <w:rsid w:val="00A00B60"/>
    <w:rsid w:val="00A04E94"/>
    <w:rsid w:val="00A1724D"/>
    <w:rsid w:val="00A339EB"/>
    <w:rsid w:val="00A40243"/>
    <w:rsid w:val="00A42FDE"/>
    <w:rsid w:val="00A50857"/>
    <w:rsid w:val="00A56A6D"/>
    <w:rsid w:val="00A805B7"/>
    <w:rsid w:val="00A87F43"/>
    <w:rsid w:val="00A9384A"/>
    <w:rsid w:val="00A971ED"/>
    <w:rsid w:val="00AA0905"/>
    <w:rsid w:val="00AA6603"/>
    <w:rsid w:val="00AA7F2C"/>
    <w:rsid w:val="00AB2C43"/>
    <w:rsid w:val="00AC2419"/>
    <w:rsid w:val="00AD4C55"/>
    <w:rsid w:val="00AE0B6A"/>
    <w:rsid w:val="00AF10CC"/>
    <w:rsid w:val="00AF37F6"/>
    <w:rsid w:val="00AF7B44"/>
    <w:rsid w:val="00AF7E96"/>
    <w:rsid w:val="00B03E2A"/>
    <w:rsid w:val="00B129A1"/>
    <w:rsid w:val="00B20FAF"/>
    <w:rsid w:val="00B3395F"/>
    <w:rsid w:val="00B4063D"/>
    <w:rsid w:val="00B55EEC"/>
    <w:rsid w:val="00BB3491"/>
    <w:rsid w:val="00BB3C67"/>
    <w:rsid w:val="00BD5D05"/>
    <w:rsid w:val="00BE200D"/>
    <w:rsid w:val="00BE35A3"/>
    <w:rsid w:val="00BE746D"/>
    <w:rsid w:val="00C01BE9"/>
    <w:rsid w:val="00C0422E"/>
    <w:rsid w:val="00C153EF"/>
    <w:rsid w:val="00C15C52"/>
    <w:rsid w:val="00C2001F"/>
    <w:rsid w:val="00C215D5"/>
    <w:rsid w:val="00C50371"/>
    <w:rsid w:val="00C560BA"/>
    <w:rsid w:val="00C63B82"/>
    <w:rsid w:val="00CA51B4"/>
    <w:rsid w:val="00CA76E8"/>
    <w:rsid w:val="00CB09C1"/>
    <w:rsid w:val="00CB1020"/>
    <w:rsid w:val="00CB3F95"/>
    <w:rsid w:val="00CB4887"/>
    <w:rsid w:val="00CB48FA"/>
    <w:rsid w:val="00CB5127"/>
    <w:rsid w:val="00CB7E5F"/>
    <w:rsid w:val="00CC781D"/>
    <w:rsid w:val="00CD41D9"/>
    <w:rsid w:val="00CE3A88"/>
    <w:rsid w:val="00CE5A74"/>
    <w:rsid w:val="00CF6F1B"/>
    <w:rsid w:val="00D20C58"/>
    <w:rsid w:val="00D20F72"/>
    <w:rsid w:val="00D24330"/>
    <w:rsid w:val="00D2599B"/>
    <w:rsid w:val="00D41A61"/>
    <w:rsid w:val="00D43E4F"/>
    <w:rsid w:val="00D44BDE"/>
    <w:rsid w:val="00D512EE"/>
    <w:rsid w:val="00D61F96"/>
    <w:rsid w:val="00D74A52"/>
    <w:rsid w:val="00D801EF"/>
    <w:rsid w:val="00D90CAC"/>
    <w:rsid w:val="00D97D26"/>
    <w:rsid w:val="00DA25A2"/>
    <w:rsid w:val="00DA33F6"/>
    <w:rsid w:val="00DA405D"/>
    <w:rsid w:val="00DA4406"/>
    <w:rsid w:val="00DC28BC"/>
    <w:rsid w:val="00DC2C90"/>
    <w:rsid w:val="00DE3AE7"/>
    <w:rsid w:val="00DF031A"/>
    <w:rsid w:val="00E0030F"/>
    <w:rsid w:val="00E049DF"/>
    <w:rsid w:val="00E057F8"/>
    <w:rsid w:val="00E21E98"/>
    <w:rsid w:val="00E36FAC"/>
    <w:rsid w:val="00E37F86"/>
    <w:rsid w:val="00E4506C"/>
    <w:rsid w:val="00E540DF"/>
    <w:rsid w:val="00E55061"/>
    <w:rsid w:val="00E558CD"/>
    <w:rsid w:val="00E7044F"/>
    <w:rsid w:val="00E74449"/>
    <w:rsid w:val="00E81040"/>
    <w:rsid w:val="00E8144B"/>
    <w:rsid w:val="00E824E8"/>
    <w:rsid w:val="00E877A5"/>
    <w:rsid w:val="00E90DCA"/>
    <w:rsid w:val="00E944E0"/>
    <w:rsid w:val="00EA38BF"/>
    <w:rsid w:val="00EA782E"/>
    <w:rsid w:val="00EB3E7B"/>
    <w:rsid w:val="00EC044F"/>
    <w:rsid w:val="00EC31AE"/>
    <w:rsid w:val="00ED49CA"/>
    <w:rsid w:val="00EF2986"/>
    <w:rsid w:val="00F00B4C"/>
    <w:rsid w:val="00F40A8D"/>
    <w:rsid w:val="00F43985"/>
    <w:rsid w:val="00F547D2"/>
    <w:rsid w:val="00F55D60"/>
    <w:rsid w:val="00F65050"/>
    <w:rsid w:val="00F73D2A"/>
    <w:rsid w:val="00F90A34"/>
    <w:rsid w:val="00F95BA1"/>
    <w:rsid w:val="00FB77BD"/>
    <w:rsid w:val="00FC4C11"/>
    <w:rsid w:val="00FF4153"/>
    <w:rsid w:val="00FF4C4D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648318-8846-4A40-AF09-14352352E495}">
  <ds:schemaRefs>
    <ds:schemaRef ds:uri="http://purl.org/dc/terms/"/>
    <ds:schemaRef ds:uri="41ff5e44-8b8b-46f8-ae5c-7913ed20a9ec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363289b6-31db-4e93-9bbf-2a87eedb55da"/>
    <ds:schemaRef ds:uri="http://purl.org/dc/elements/1.1/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270997-9FCD-4F9A-A287-8B2F1C812EF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0</Words>
  <Characters>285</Characters>
  <Application>Microsoft Office Word</Application>
  <DocSecurity>2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Krystal McDowell</cp:lastModifiedBy>
  <cp:revision>53</cp:revision>
  <cp:lastPrinted>2021-04-16T01:51:00Z</cp:lastPrinted>
  <dcterms:created xsi:type="dcterms:W3CDTF">2021-04-16T00:56:00Z</dcterms:created>
  <dcterms:modified xsi:type="dcterms:W3CDTF">2022-11-1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AuthorIds_UIVersion_6144">
    <vt:lpwstr>137</vt:lpwstr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